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0757B9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4CA1E7DD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software developer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 xml:space="preserve">, JSON, HTML,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622FD020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.</w:t>
      </w:r>
    </w:p>
    <w:p w14:paraId="37FADA12" w14:textId="65C4AD68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.</w:t>
      </w:r>
    </w:p>
    <w:p w14:paraId="58067845" w14:textId="3BFF3C24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js, TypeScript, C#, Java, Oracle SQL, and PostgreSQL.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2B5D742B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 xml:space="preserve">and </w:t>
      </w:r>
      <w:proofErr w:type="spellStart"/>
      <w:r w:rsidRPr="0058090F">
        <w:rPr>
          <w:rFonts w:ascii="Times New Roman" w:hAnsi="Times New Roman"/>
          <w:b/>
          <w:sz w:val="20"/>
        </w:rPr>
        <w:t>RxJS</w:t>
      </w:r>
      <w:proofErr w:type="spellEnd"/>
      <w:r w:rsidRPr="0058090F">
        <w:rPr>
          <w:rFonts w:ascii="Times New Roman" w:hAnsi="Times New Roman"/>
          <w:sz w:val="20"/>
        </w:rPr>
        <w:t>.</w:t>
      </w:r>
    </w:p>
    <w:p w14:paraId="4EA80074" w14:textId="34AEF8C4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.</w:t>
      </w:r>
    </w:p>
    <w:p w14:paraId="378A4D4C" w14:textId="5C7CCEEC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5/ 8/ 9/ 10 / 11 / 12 / 13 / 14 / 16.</w:t>
      </w:r>
    </w:p>
    <w:p w14:paraId="72EB443A" w14:textId="10AE8A7A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.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7D0DAF68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7168A35C" w14:textId="3FD97948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74A43E6E" w:rsidR="00211764" w:rsidRDefault="00211764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Angular 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6DE09969" w14:textId="37CC82DD" w:rsidR="0058090F" w:rsidRPr="0058090F" w:rsidRDefault="0058090F" w:rsidP="00386EF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2E42A8BF" w14:textId="3BD7FBDD" w:rsidR="00211764" w:rsidRDefault="00211764" w:rsidP="0021176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>
        <w:rPr>
          <w:sz w:val="20"/>
          <w:szCs w:val="20"/>
        </w:rPr>
        <w:t xml:space="preserve"> </w:t>
      </w:r>
      <w:r w:rsidR="00CC55F5" w:rsidRPr="00F82A21">
        <w:rPr>
          <w:sz w:val="20"/>
          <w:szCs w:val="20"/>
        </w:rPr>
        <w:t>Angular 1</w:t>
      </w:r>
      <w:r w:rsidR="00CC55F5">
        <w:rPr>
          <w:sz w:val="20"/>
          <w:szCs w:val="20"/>
        </w:rPr>
        <w:t xml:space="preserve">4, JavaScript, Node, and </w:t>
      </w:r>
      <w:r>
        <w:rPr>
          <w:sz w:val="20"/>
          <w:szCs w:val="20"/>
        </w:rPr>
        <w:t>TypeScript,</w:t>
      </w:r>
      <w:r w:rsidRPr="00F82A21">
        <w:rPr>
          <w:sz w:val="20"/>
          <w:szCs w:val="20"/>
        </w:rPr>
        <w:t xml:space="preserve"> ensuring high performance, responsiveness, reusability, and scalability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5BFC07C8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33F8E65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 xml:space="preserve">JavaScript, Node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1D078B21" w:rsidR="002003E9" w:rsidRDefault="00DA634C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2E47AAF2" w14:textId="086374A0" w:rsidR="00DF2F9D" w:rsidRDefault="00DF2F9D" w:rsidP="00DF2F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8529B">
        <w:rPr>
          <w:bCs/>
          <w:noProof/>
          <w:sz w:val="20"/>
          <w:szCs w:val="20"/>
        </w:rPr>
        <w:t>Created an application that stores information about a client and the client's whole medical history using Angular 11, Node.js, Ng</w:t>
      </w:r>
      <w:r>
        <w:rPr>
          <w:bCs/>
          <w:noProof/>
          <w:sz w:val="20"/>
          <w:szCs w:val="20"/>
        </w:rPr>
        <w:t>R</w:t>
      </w:r>
      <w:r w:rsidRPr="00A8529B">
        <w:rPr>
          <w:bCs/>
          <w:noProof/>
          <w:sz w:val="20"/>
          <w:szCs w:val="20"/>
        </w:rPr>
        <w:t>x, and Express.js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23697874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73158E78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 and Bootstrap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38D4A34F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lastRenderedPageBreak/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5A480764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 dashboard with the navigation bar to retrieve data from DB based on the lifecycle</w:t>
      </w:r>
    </w:p>
    <w:p w14:paraId="70424CF0" w14:textId="242BFC9C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JS,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1AFE8BF" w14:textId="26A3E58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</w:p>
    <w:p w14:paraId="4480B2B1" w14:textId="78A8CA9F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</w:p>
    <w:p w14:paraId="3E9F8A66" w14:textId="1266A1C9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1C28E686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77777777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</w:p>
    <w:p w14:paraId="68207074" w14:textId="7C7FB050" w:rsidR="00DF2F9D" w:rsidRPr="00DF2F9D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6347EAF1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 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453DF2BA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</w:t>
      </w:r>
      <w:r w:rsidR="000757B9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4C061370" w14:textId="1452B0A8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  <w:r w:rsidRPr="0058090F">
        <w:rPr>
          <w:sz w:val="20"/>
          <w:szCs w:val="20"/>
        </w:rPr>
        <w:t>.</w:t>
      </w:r>
    </w:p>
    <w:p w14:paraId="4222934A" w14:textId="6961CBC3" w:rsidR="0058090F" w:rsidRPr="0058090F" w:rsidRDefault="00DF2F9D" w:rsidP="00F2571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8090F">
        <w:rPr>
          <w:bCs/>
          <w:noProof/>
          <w:sz w:val="20"/>
          <w:szCs w:val="20"/>
        </w:rPr>
        <w:t>Created web applications based on HTML, CSS, JavaScript, and WordPress.</w:t>
      </w:r>
    </w:p>
    <w:p w14:paraId="17E283CE" w14:textId="776B9DC9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10CFE07" w14:textId="278659D3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77777777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5F9ED5C4" w:rsidR="00886AA7" w:rsidRP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555C6D53" w14:textId="595DB8E9"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55DADDE5" w14:textId="76A64155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</w:t>
      </w:r>
    </w:p>
    <w:p w14:paraId="487F84BD" w14:textId="6325574F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AC2"/>
    <w:rsid w:val="000417B4"/>
    <w:rsid w:val="000617B5"/>
    <w:rsid w:val="000646AF"/>
    <w:rsid w:val="00072319"/>
    <w:rsid w:val="00074F83"/>
    <w:rsid w:val="000757B9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7860"/>
    <w:rsid w:val="00C8198C"/>
    <w:rsid w:val="00C90E2F"/>
    <w:rsid w:val="00C96711"/>
    <w:rsid w:val="00CA3482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DF2F9D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648e9b76-538e-49d9-9161-680cb1c6cc92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2</TotalTime>
  <Pages>2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35</cp:revision>
  <cp:lastPrinted>2012-09-18T16:08:00Z</cp:lastPrinted>
  <dcterms:created xsi:type="dcterms:W3CDTF">2019-10-23T22:46:00Z</dcterms:created>
  <dcterms:modified xsi:type="dcterms:W3CDTF">2024-07-02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